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hthalmologist</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Rome,</w:t>
      </w:r>
      <w:r>
        <w:t xml:space="preserve"> </w:t>
      </w:r>
      <w:r>
        <w:t xml:space="preserve">Italy</w:t>
      </w:r>
    </w:p>
    <w:bookmarkStart w:id="20" w:name="X99fc94112721f1f127e1141a566afd3c0561b02"/>
    <w:p>
      <w:pPr>
        <w:pStyle w:val="Heading1"/>
      </w:pPr>
      <w:r>
        <w:t xml:space="preserve">Internship Application Letter for Ophthalmologist Position in Rome, Italy</w:t>
      </w:r>
    </w:p>
    <w:p>
      <w:pPr>
        <w:pStyle w:val="FirstParagraph"/>
      </w:pPr>
      <w:r>
        <w:t xml:space="preserve">Dear Hiring Committee,</w:t>
      </w:r>
    </w:p>
    <w:p>
      <w:pPr>
        <w:pStyle w:val="BodyText"/>
      </w:pPr>
      <w:r>
        <w:t xml:space="preserve">I am writing with profound enthusiasm to submit my application for the Ophthalmologist Internship position at [Hospital/Institution Name] in Rome, Italy. As a dedicated and highly motivated medical graduate from [Your University], I have meticulously prepared my academic foundation and clinical skills to contribute meaningfully to your esteemed ophthalmology department. This Internship Application Letter serves as a formal expression of my unwavering commitment to advancing my surgical expertise within the rich medical tradition of Italy, particularly in the culturally vibrant and historically significant setting of Rome.</w:t>
      </w:r>
    </w:p>
    <w:p>
      <w:pPr>
        <w:pStyle w:val="BodyText"/>
      </w:pPr>
      <w:r>
        <w:t xml:space="preserve">Rome, as the cradle of Western medicine and home to institutions like Policlinico Agostino Gemelli IRCCS and Sant’Andrea Hospital – both globally recognized for their ophthalmology programs – represents the ideal environment for my professional development. I have long admired Italy’s holistic approach to patient care, which seamlessly integrates scientific rigor with deep respect for the human experience. The city’s unique blend of ancient medical wisdom, cutting-edge research facilities, and compassionate healthcare delivery resonates powerfully with my own philosophy: that excellence in ophthalmology transcends technical skill to encompass empathy, cultural sensitivity, and a profound understanding of the patient’s lived reality. This is precisely why I am eager to immerse myself in the dynamic clinical ecosystem of Italy Rome.</w:t>
      </w:r>
    </w:p>
    <w:p>
      <w:pPr>
        <w:pStyle w:val="BodyText"/>
      </w:pPr>
      <w:r>
        <w:t xml:space="preserve">During my medical education at [Your University], I pursued an intensive curriculum focused on ocular health, including advanced courses in corneal surgery, retinal disorders, glaucoma management, and pediatric ophthalmology. My academic performance (GPA: X.X/4.0) earned me recognition as a top 10% student in my cohort. Crucially, I sought hands-on experience through rotations at [University Hospital Name]’s Ophthalmology Department, where I assisted in over 250 outpatient consultations and observed more than 50 surgical procedures under supervision – including cataract extractions using phacoemulsification and LASIK evaluations. My proficiency with diagnostic tools such as OCT (Optical Coherence Tomography), visual field analyzers (Humphrey), and slit-lamp biomicroscopy was honed to a high standard. I consistently received commendations for my meticulous documentation, clear patient communication, and ability to anticipate procedural needs – attributes I understand are paramount in the Italian healthcare context.</w:t>
      </w:r>
    </w:p>
    <w:p>
      <w:pPr>
        <w:pStyle w:val="BodyText"/>
      </w:pPr>
      <w:r>
        <w:t xml:space="preserve">What distinguishes my application is my deep commitment to integrating cultural competence into clinical practice. Living and studying abroad has taught me the critical importance of navigating linguistic nuances and health beliefs when caring for patients. I have diligently studied Italian medical terminology through [Course/Institution Name] and am fluent in conversational Italian, enabling me to bridge communication gaps with Roma’s diverse patient population – from elderly residents in historic neighborhoods like Trastevere to international visitors seeking specialized care. I recognize that in Italy Rome, where family dynamics heavily influence healthcare decisions and traditional healing beliefs persist alongside modern medicine, building trust through respectful dialogue is as vital as surgical precision. My time volunteering at a free eye clinic serving underserved communities [Mention Specific Location if possible] solidified my ability to deliver compassionate care within multi-ethnic settings.</w:t>
      </w:r>
    </w:p>
    <w:p>
      <w:pPr>
        <w:pStyle w:val="BodyText"/>
      </w:pPr>
      <w:r>
        <w:t xml:space="preserve">I am particularly drawn to [Hospital/Institution Name] because of its pioneering work in vitreoretinal surgery and diabetic retinopathy management – areas that align with my academic interests. I have closely followed the research publications of Dr. [Name, if known], a leading figure at your institution, on innovative approaches to macular degeneration. I am eager to contribute to such impactful work while learning from a team renowned for its collaborative spirit and dedication to advancing ophthalmic science within the Italian National Health Service (SSN) framework. I understand that Italy Rome’s healthcare system prioritizes accessible, high-quality care for all citizens, and I am fully prepared to adhere strictly to Italian medical protocols, patient privacy standards (GDPR compliance), and ethical guidelines.</w:t>
      </w:r>
    </w:p>
    <w:p>
      <w:pPr>
        <w:pStyle w:val="BodyText"/>
      </w:pPr>
      <w:r>
        <w:t xml:space="preserve">My application is bolstered by practical readiness for the realities of interning in Italy. I have secured a provisional residence permit (Permesso di Soggiorno) for educational purposes, am actively obtaining my Codice Fiscale, and am prepared to comply with all Italian administrative requirements. I possess comprehensive knowledge of Italy’s medical licensing process and am committed to passing the necessary exams as required by the Ministry of Health. Furthermore, I have researched Rome’s cultural landscape extensively – from its historic healing traditions (e.g., ancient Roman surgical texts) to its contemporary healthcare innovations – ensuring a smooth transition into both professional and personal life in this magnificent city.</w:t>
      </w:r>
    </w:p>
    <w:p>
      <w:pPr>
        <w:pStyle w:val="BodyText"/>
      </w:pPr>
      <w:r>
        <w:t xml:space="preserve">As a future Ophthalmologist, I am driven by the profound privilege of restoring sight and transforming lives. In Rome, I see an opportunity not just to learn from world-class mentors but to become part of a legacy that spans centuries – from Galen’s early anatomical studies in the Roman Empire to today’s laser-guided retinal therapies. The city itself is a testament to how medicine evolves: standing on the steps of the Pantheon, I am reminded that innovation flourishes at the intersection of tradition and discovery. I am ready to bring my dedication, technical aptitude, and cultural humility to your department and learn from Rome’s extraordinary medical community.</w:t>
      </w:r>
    </w:p>
    <w:p>
      <w:pPr>
        <w:pStyle w:val="BodyText"/>
      </w:pPr>
      <w:r>
        <w:t xml:space="preserve">Thank you for considering this Internship Application Letter as a testament to my passion for ophthalmology and commitment to contributing meaningfully within Italy Rome. My resume, enclosed with this letter, provides further detail on my qualifications. I welcome the opportunity to discuss how my skills in clinical diagnostics, surgical support, and patient-centered care can align with the goals of [Hospital/Institution Name]. I am available for an interview at your earliest convenience and can be reached via email at [Your Email] or phone at [Your Phone Number].</w:t>
      </w:r>
    </w:p>
    <w:p>
      <w:pPr>
        <w:pStyle w:val="BodyText"/>
      </w:pPr>
      <w:r>
        <w:t xml:space="preserve">I look forward to the possibility of contributing to your esteemed Ophthalmologist team in Rome, Italy.</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hthalmologist Internship Application Letter - Rome, Italy</dc:title>
  <dc:creator/>
  <dc:language>en</dc:language>
  <cp:keywords/>
  <dcterms:created xsi:type="dcterms:W3CDTF">2026-07-21T16:48:41Z</dcterms:created>
  <dcterms:modified xsi:type="dcterms:W3CDTF">2026-07-21T16:48:41Z</dcterms:modified>
</cp:coreProperties>
</file>

<file path=docProps/custom.xml><?xml version="1.0" encoding="utf-8"?>
<Properties xmlns="http://schemas.openxmlformats.org/officeDocument/2006/custom-properties" xmlns:vt="http://schemas.openxmlformats.org/officeDocument/2006/docPropsVTypes"/>
</file>